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642E6" w14:textId="402A072B" w:rsidR="00AB6C56" w:rsidRPr="00EB5BC7" w:rsidRDefault="008C6DB2">
      <w:pPr>
        <w:rPr>
          <w:lang w:val="el-GR"/>
        </w:rPr>
      </w:pPr>
      <w:hyperlink r:id="rId6" w:history="1">
        <w:r w:rsidR="003902A4" w:rsidRPr="00D25BAF">
          <w:rPr>
            <w:rStyle w:val="Hyperlink"/>
          </w:rPr>
          <w:t>https</w:t>
        </w:r>
        <w:r w:rsidR="003902A4" w:rsidRPr="00EB5BC7">
          <w:rPr>
            <w:rStyle w:val="Hyperlink"/>
            <w:lang w:val="el-GR"/>
          </w:rPr>
          <w:t>://</w:t>
        </w:r>
        <w:r w:rsidR="003902A4" w:rsidRPr="00D25BAF">
          <w:rPr>
            <w:rStyle w:val="Hyperlink"/>
          </w:rPr>
          <w:t>reactjs</w:t>
        </w:r>
        <w:r w:rsidR="003902A4" w:rsidRPr="00EB5BC7">
          <w:rPr>
            <w:rStyle w:val="Hyperlink"/>
            <w:lang w:val="el-GR"/>
          </w:rPr>
          <w:t>.</w:t>
        </w:r>
        <w:r w:rsidR="003902A4" w:rsidRPr="00D25BAF">
          <w:rPr>
            <w:rStyle w:val="Hyperlink"/>
          </w:rPr>
          <w:t>org</w:t>
        </w:r>
        <w:r w:rsidR="003902A4" w:rsidRPr="00EB5BC7">
          <w:rPr>
            <w:rStyle w:val="Hyperlink"/>
            <w:lang w:val="el-GR"/>
          </w:rPr>
          <w:t>/</w:t>
        </w:r>
      </w:hyperlink>
      <w:r w:rsidR="003902A4" w:rsidRPr="00EB5BC7">
        <w:rPr>
          <w:lang w:val="el-GR"/>
        </w:rPr>
        <w:t xml:space="preserve"> - </w:t>
      </w:r>
      <w:r w:rsidR="003902A4" w:rsidRPr="00D25BAF">
        <w:t>library</w:t>
      </w:r>
    </w:p>
    <w:p w14:paraId="19E44945" w14:textId="7EEB1FE1" w:rsidR="00DA5BFB" w:rsidRPr="00EB5BC7" w:rsidRDefault="00AB6C56">
      <w:pPr>
        <w:rPr>
          <w:lang w:val="el-GR"/>
        </w:rPr>
      </w:pPr>
      <w:r w:rsidRPr="00EB5BC7">
        <w:rPr>
          <w:lang w:val="el-GR"/>
        </w:rPr>
        <w:t xml:space="preserve">Εισαγωγή – Ιστορική αναδρομή </w:t>
      </w:r>
      <w:r w:rsidR="00CC19F4" w:rsidRPr="00EB5BC7">
        <w:rPr>
          <w:lang w:val="el-GR"/>
        </w:rPr>
        <w:t>(</w:t>
      </w:r>
      <w:r w:rsidR="00CC19F4" w:rsidRPr="00D25BAF">
        <w:t>Javascript</w:t>
      </w:r>
      <w:r w:rsidR="00CC19F4" w:rsidRPr="00EB5BC7">
        <w:rPr>
          <w:lang w:val="el-GR"/>
        </w:rPr>
        <w:t xml:space="preserve"> </w:t>
      </w:r>
      <w:r w:rsidR="00CC19F4" w:rsidRPr="00D25BAF">
        <w:t>framework</w:t>
      </w:r>
      <w:r w:rsidR="00CC19F4" w:rsidRPr="00EB5BC7">
        <w:rPr>
          <w:lang w:val="el-GR"/>
        </w:rPr>
        <w:t>)</w:t>
      </w:r>
    </w:p>
    <w:p w14:paraId="337AAC09" w14:textId="0F563E0B" w:rsidR="00DA5BFB" w:rsidRPr="00D25BAF" w:rsidRDefault="00DA5BFB">
      <w:r w:rsidRPr="00D25BAF">
        <w:t xml:space="preserve">---- </w:t>
      </w:r>
    </w:p>
    <w:p w14:paraId="26691C4F" w14:textId="250397F9" w:rsidR="00DD0738" w:rsidRPr="00D25BAF" w:rsidRDefault="00DD0738">
      <w:r w:rsidRPr="00D25BAF">
        <w:rPr>
          <w:noProof/>
        </w:rPr>
        <w:drawing>
          <wp:inline distT="0" distB="0" distL="0" distR="0" wp14:anchorId="18FC247B" wp14:editId="0B222C54">
            <wp:extent cx="6858000" cy="3650615"/>
            <wp:effectExtent l="0" t="0" r="0" b="6985"/>
            <wp:docPr id="6" name="Picture 6" descr="xenonstack-react-directory-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xenonstack-react-directory-stru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49A11" w14:textId="580101B0" w:rsidR="006E758B" w:rsidRPr="00D25BAF" w:rsidRDefault="006E758B">
      <w:r w:rsidRPr="00D25BAF">
        <w:rPr>
          <w:noProof/>
        </w:rPr>
        <w:drawing>
          <wp:inline distT="0" distB="0" distL="0" distR="0" wp14:anchorId="39AAACBB" wp14:editId="51B9F747">
            <wp:extent cx="5943600" cy="2909570"/>
            <wp:effectExtent l="0" t="0" r="0" b="508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B4740" w14:textId="77777777" w:rsidR="006E758B" w:rsidRPr="00D25BAF" w:rsidRDefault="006E758B"/>
    <w:p w14:paraId="0D9ADE2F" w14:textId="061E68ED" w:rsidR="005B3761" w:rsidRPr="00D25BAF" w:rsidRDefault="005F6FD4" w:rsidP="00793654">
      <w:r w:rsidRPr="00D25BAF">
        <w:t>Πλεονεκτήματα / Μειονεκτήματα</w:t>
      </w:r>
    </w:p>
    <w:p w14:paraId="56982964" w14:textId="0CCB31C6" w:rsidR="00CC19F4" w:rsidRPr="00D25BAF" w:rsidRDefault="00CC19F4">
      <w:r w:rsidRPr="00D25BAF">
        <w:t>Configure the environment</w:t>
      </w:r>
    </w:p>
    <w:p w14:paraId="5F475798" w14:textId="77777777" w:rsidR="00D52DEC" w:rsidRPr="00D25BAF" w:rsidRDefault="00D52DEC"/>
    <w:p w14:paraId="7F30CFE5" w14:textId="6251DC64" w:rsidR="00CC19F4" w:rsidRPr="00D25BAF" w:rsidRDefault="00CC19F4">
      <w:r w:rsidRPr="00D25BAF">
        <w:t xml:space="preserve">Your first hello world in react. </w:t>
      </w:r>
    </w:p>
    <w:p w14:paraId="0C8A4893" w14:textId="3CF589F0" w:rsidR="00A70B81" w:rsidRPr="00EB5BC7" w:rsidRDefault="008D2F26">
      <w:pPr>
        <w:rPr>
          <w:lang w:val="el-GR"/>
        </w:rPr>
      </w:pPr>
      <w:r w:rsidRPr="00EB5BC7">
        <w:rPr>
          <w:lang w:val="el-GR"/>
        </w:rPr>
        <w:lastRenderedPageBreak/>
        <w:t xml:space="preserve">Παραδείγματα </w:t>
      </w:r>
      <w:r w:rsidR="00F91255" w:rsidRPr="00EB5BC7">
        <w:rPr>
          <w:lang w:val="el-GR"/>
        </w:rPr>
        <w:t xml:space="preserve">εφαρμογών στην </w:t>
      </w:r>
      <w:r w:rsidR="00F91255" w:rsidRPr="00D25BAF">
        <w:t>React</w:t>
      </w:r>
      <w:r w:rsidR="00F91255" w:rsidRPr="00EB5BC7">
        <w:rPr>
          <w:lang w:val="el-GR"/>
        </w:rPr>
        <w:t xml:space="preserve">: </w:t>
      </w:r>
    </w:p>
    <w:p w14:paraId="0F6C29FD" w14:textId="77777777" w:rsidR="008D2F26" w:rsidRPr="00EB5BC7" w:rsidRDefault="008C6DB2" w:rsidP="008D2F26">
      <w:pPr>
        <w:rPr>
          <w:lang w:val="el-GR"/>
        </w:rPr>
      </w:pPr>
      <w:hyperlink r:id="rId9" w:history="1">
        <w:r w:rsidR="008D2F26" w:rsidRPr="00D25BAF">
          <w:rPr>
            <w:rStyle w:val="Hyperlink"/>
          </w:rPr>
          <w:t>https</w:t>
        </w:r>
        <w:r w:rsidR="008D2F26" w:rsidRPr="00EB5BC7">
          <w:rPr>
            <w:rStyle w:val="Hyperlink"/>
            <w:lang w:val="el-GR"/>
          </w:rPr>
          <w:t>://</w:t>
        </w:r>
        <w:r w:rsidR="008D2F26" w:rsidRPr="00D25BAF">
          <w:rPr>
            <w:rStyle w:val="Hyperlink"/>
          </w:rPr>
          <w:t>github</w:t>
        </w:r>
        <w:r w:rsidR="008D2F26" w:rsidRPr="00EB5BC7">
          <w:rPr>
            <w:rStyle w:val="Hyperlink"/>
            <w:lang w:val="el-GR"/>
          </w:rPr>
          <w:t>.</w:t>
        </w:r>
        <w:r w:rsidR="008D2F26" w:rsidRPr="00D25BAF">
          <w:rPr>
            <w:rStyle w:val="Hyperlink"/>
          </w:rPr>
          <w:t>com</w:t>
        </w:r>
        <w:r w:rsidR="008D2F26" w:rsidRPr="00EB5BC7">
          <w:rPr>
            <w:rStyle w:val="Hyperlink"/>
            <w:lang w:val="el-GR"/>
          </w:rPr>
          <w:t>/</w:t>
        </w:r>
        <w:r w:rsidR="008D2F26" w:rsidRPr="00D25BAF">
          <w:rPr>
            <w:rStyle w:val="Hyperlink"/>
          </w:rPr>
          <w:t>ahfarmer</w:t>
        </w:r>
        <w:r w:rsidR="008D2F26" w:rsidRPr="00EB5BC7">
          <w:rPr>
            <w:rStyle w:val="Hyperlink"/>
            <w:lang w:val="el-GR"/>
          </w:rPr>
          <w:t>/</w:t>
        </w:r>
        <w:r w:rsidR="008D2F26" w:rsidRPr="00D25BAF">
          <w:rPr>
            <w:rStyle w:val="Hyperlink"/>
          </w:rPr>
          <w:t>calculator</w:t>
        </w:r>
      </w:hyperlink>
    </w:p>
    <w:p w14:paraId="43937B6B" w14:textId="77777777" w:rsidR="008D2F26" w:rsidRPr="00EB5BC7" w:rsidRDefault="008C6DB2" w:rsidP="008D2F26">
      <w:pPr>
        <w:rPr>
          <w:lang w:val="el-GR"/>
        </w:rPr>
      </w:pPr>
      <w:hyperlink r:id="rId10" w:history="1">
        <w:r w:rsidR="008D2F26" w:rsidRPr="00D25BAF">
          <w:rPr>
            <w:rStyle w:val="Hyperlink"/>
          </w:rPr>
          <w:t>https</w:t>
        </w:r>
        <w:r w:rsidR="008D2F26" w:rsidRPr="00EB5BC7">
          <w:rPr>
            <w:rStyle w:val="Hyperlink"/>
            <w:lang w:val="el-GR"/>
          </w:rPr>
          <w:t>://</w:t>
        </w:r>
        <w:r w:rsidR="008D2F26" w:rsidRPr="00D25BAF">
          <w:rPr>
            <w:rStyle w:val="Hyperlink"/>
          </w:rPr>
          <w:t>ahfarmer</w:t>
        </w:r>
        <w:r w:rsidR="008D2F26" w:rsidRPr="00EB5BC7">
          <w:rPr>
            <w:rStyle w:val="Hyperlink"/>
            <w:lang w:val="el-GR"/>
          </w:rPr>
          <w:t>.</w:t>
        </w:r>
        <w:r w:rsidR="008D2F26" w:rsidRPr="00D25BAF">
          <w:rPr>
            <w:rStyle w:val="Hyperlink"/>
          </w:rPr>
          <w:t>github</w:t>
        </w:r>
        <w:r w:rsidR="008D2F26" w:rsidRPr="00EB5BC7">
          <w:rPr>
            <w:rStyle w:val="Hyperlink"/>
            <w:lang w:val="el-GR"/>
          </w:rPr>
          <w:t>.</w:t>
        </w:r>
        <w:r w:rsidR="008D2F26" w:rsidRPr="00D25BAF">
          <w:rPr>
            <w:rStyle w:val="Hyperlink"/>
          </w:rPr>
          <w:t>io</w:t>
        </w:r>
        <w:r w:rsidR="008D2F26" w:rsidRPr="00EB5BC7">
          <w:rPr>
            <w:rStyle w:val="Hyperlink"/>
            <w:lang w:val="el-GR"/>
          </w:rPr>
          <w:t>/</w:t>
        </w:r>
        <w:r w:rsidR="008D2F26" w:rsidRPr="00D25BAF">
          <w:rPr>
            <w:rStyle w:val="Hyperlink"/>
          </w:rPr>
          <w:t>calculator</w:t>
        </w:r>
        <w:r w:rsidR="008D2F26" w:rsidRPr="00EB5BC7">
          <w:rPr>
            <w:rStyle w:val="Hyperlink"/>
            <w:lang w:val="el-GR"/>
          </w:rPr>
          <w:t>/</w:t>
        </w:r>
      </w:hyperlink>
    </w:p>
    <w:p w14:paraId="4561FA38" w14:textId="77777777" w:rsidR="00D67E2E" w:rsidRPr="00EB5BC7" w:rsidRDefault="00D67E2E">
      <w:pPr>
        <w:rPr>
          <w:lang w:val="el-GR"/>
        </w:rPr>
      </w:pPr>
    </w:p>
    <w:p w14:paraId="4B3C8BE4" w14:textId="1D569BCF" w:rsidR="004157E9" w:rsidRDefault="00826378" w:rsidP="0081431B">
      <w:pPr>
        <w:rPr>
          <w:lang w:val="el-GR"/>
        </w:rPr>
      </w:pPr>
      <w:r>
        <w:rPr>
          <w:lang w:val="el"/>
        </w:rPr>
        <w:t xml:space="preserve">Η βιβλιοθήκη </w:t>
      </w:r>
      <w:r w:rsidR="00225E8F" w:rsidRPr="001B74B7">
        <w:rPr>
          <w:lang w:val="el"/>
        </w:rPr>
        <w:t xml:space="preserve">React μπορεί να αναγνωρίσει </w:t>
      </w:r>
      <w:r>
        <w:rPr>
          <w:lang w:val="el-GR"/>
        </w:rPr>
        <w:t xml:space="preserve">μια </w:t>
      </w:r>
      <w:r w:rsidR="00225E8F" w:rsidRPr="001B74B7">
        <w:rPr>
          <w:lang w:val="el"/>
        </w:rPr>
        <w:t>εξωτερική καθορισμένη λειτουργία</w:t>
      </w:r>
      <w:r>
        <w:rPr>
          <w:lang w:val="el"/>
        </w:rPr>
        <w:t xml:space="preserve"> δηλώνοντας</w:t>
      </w:r>
      <w:r w:rsidR="001D5409">
        <w:rPr>
          <w:lang w:val="el"/>
        </w:rPr>
        <w:t xml:space="preserve"> την με κεφαλαία γράμματα, στο παράδειγμα μας έχουμε</w:t>
      </w:r>
      <w:r w:rsidR="004157E9" w:rsidRPr="004157E9">
        <w:rPr>
          <w:lang w:val="el-GR"/>
        </w:rPr>
        <w:t>:</w:t>
      </w:r>
    </w:p>
    <w:p w14:paraId="16BD293D" w14:textId="6906EF35" w:rsidR="00F05999" w:rsidRDefault="00F05999" w:rsidP="0081431B">
      <w:pPr>
        <w:rPr>
          <w:lang w:val="el-GR"/>
        </w:rPr>
      </w:pPr>
      <w:r w:rsidRPr="00F05999">
        <w:rPr>
          <w:noProof/>
          <w:lang w:val="el-GR"/>
        </w:rPr>
        <w:drawing>
          <wp:inline distT="0" distB="0" distL="0" distR="0" wp14:anchorId="4A13A12A" wp14:editId="16A869DA">
            <wp:extent cx="3172570" cy="1774233"/>
            <wp:effectExtent l="0" t="0" r="8890" b="0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73922" cy="1774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EDF5" w14:textId="152B2045" w:rsidR="00BC5ADB" w:rsidRDefault="00BC5ADB" w:rsidP="0081431B">
      <w:pPr>
        <w:rPr>
          <w:lang w:val="el-GR"/>
        </w:rPr>
      </w:pPr>
      <w:r w:rsidRPr="00BC5ADB">
        <w:rPr>
          <w:noProof/>
          <w:lang w:val="el-GR"/>
        </w:rPr>
        <w:drawing>
          <wp:inline distT="0" distB="0" distL="0" distR="0" wp14:anchorId="09BF07CE" wp14:editId="2D2C41E6">
            <wp:extent cx="2409245" cy="1312864"/>
            <wp:effectExtent l="0" t="0" r="0" b="1905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14183" cy="131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1B4A9" w14:textId="051CA47F" w:rsidR="008C6DB2" w:rsidRPr="004157E9" w:rsidRDefault="008C6DB2" w:rsidP="0081431B">
      <w:pPr>
        <w:rPr>
          <w:lang w:val="el-GR"/>
        </w:rPr>
      </w:pPr>
      <w:r w:rsidRPr="008C6DB2">
        <w:rPr>
          <w:lang w:val="el-GR"/>
        </w:rPr>
        <w:lastRenderedPageBreak/>
        <w:drawing>
          <wp:inline distT="0" distB="0" distL="0" distR="0" wp14:anchorId="36DF3CBB" wp14:editId="397877E3">
            <wp:extent cx="6858000" cy="469836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9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1A315" w14:textId="1EA41983" w:rsidR="00225E8F" w:rsidRPr="001B74B7" w:rsidRDefault="004157E9" w:rsidP="0081431B">
      <w:pPr>
        <w:rPr>
          <w:lang w:val="el-GR"/>
        </w:rPr>
      </w:pPr>
      <w:r>
        <w:rPr>
          <w:noProof/>
          <w:lang w:val="el"/>
        </w:rPr>
        <mc:AlternateContent>
          <mc:Choice Requires="wpg">
            <w:drawing>
              <wp:anchor distT="0" distB="0" distL="114300" distR="114300" simplePos="0" relativeHeight="251663361" behindDoc="0" locked="0" layoutInCell="1" allowOverlap="1" wp14:anchorId="7F20EDE2" wp14:editId="2E3A4168">
                <wp:simplePos x="0" y="0"/>
                <wp:positionH relativeFrom="margin">
                  <wp:align>left</wp:align>
                </wp:positionH>
                <wp:positionV relativeFrom="paragraph">
                  <wp:posOffset>14633</wp:posOffset>
                </wp:positionV>
                <wp:extent cx="5961958" cy="3554233"/>
                <wp:effectExtent l="0" t="0" r="1270" b="825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1958" cy="3554233"/>
                          <a:chOff x="0" y="0"/>
                          <a:chExt cx="6534785" cy="3895725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4785" cy="389572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1" name="Group 11"/>
                        <wpg:cNvGrpSpPr/>
                        <wpg:grpSpPr>
                          <a:xfrm>
                            <a:off x="922351" y="1296063"/>
                            <a:ext cx="1288111" cy="1908313"/>
                            <a:chOff x="0" y="0"/>
                            <a:chExt cx="1288111" cy="1908313"/>
                          </a:xfrm>
                        </wpg:grpSpPr>
                        <wps:wsp>
                          <wps:cNvPr id="8" name="Rectangle 8"/>
                          <wps:cNvSpPr/>
                          <wps:spPr>
                            <a:xfrm>
                              <a:off x="230588" y="0"/>
                              <a:ext cx="1057523" cy="182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214685" y="1081377"/>
                              <a:ext cx="1057523" cy="182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Rectangle 10"/>
                          <wps:cNvSpPr/>
                          <wps:spPr>
                            <a:xfrm>
                              <a:off x="0" y="1725433"/>
                              <a:ext cx="1057523" cy="182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1C677B" id="Group 12" o:spid="_x0000_s1026" style="position:absolute;margin-left:0;margin-top:1.15pt;width:469.45pt;height:279.85pt;z-index:251663361;mso-position-horizontal:left;mso-position-horizontal-relative:margin;mso-width-relative:margin;mso-height-relative:margin" coordsize="65347,389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Text&#10;&#10;Description automatically generated" style="position:absolute;width:65347;height:389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">
                  <v:imagedata r:id="rId15" o:title="Text&#10;&#10;Description automatically generated"/>
                </v:shape>
                <v:group id="Group 11" o:spid="_x0000_s1028" style="position:absolute;left:9223;top:12960;width:12881;height:19083" coordsize="12881,19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ect id="Rectangle 8" o:spid="_x0000_s1029" style="position:absolute;left:2305;width:10576;height:18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" filled="f" strokecolor="red" strokeweight="1pt"/>
                  <v:rect id="Rectangle 9" o:spid="_x0000_s1030" style="position:absolute;left:2146;top:10813;width:1057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" filled="f" strokecolor="red" strokeweight="1pt"/>
                  <v:rect id="Rectangle 10" o:spid="_x0000_s1031" style="position:absolute;top:17254;width:10575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" filled="f" strokecolor="red" strokeweight="1pt"/>
                </v:group>
                <w10:wrap anchorx="margin"/>
              </v:group>
            </w:pict>
          </mc:Fallback>
        </mc:AlternateContent>
      </w:r>
      <w:r w:rsidR="00826378">
        <w:rPr>
          <w:lang w:val="el"/>
        </w:rPr>
        <w:t xml:space="preserve"> </w:t>
      </w:r>
    </w:p>
    <w:p w14:paraId="70BD92E1" w14:textId="77777777" w:rsidR="00D67E2E" w:rsidRPr="00826378" w:rsidRDefault="00D67E2E">
      <w:pPr>
        <w:rPr>
          <w:lang w:val="el-GR"/>
        </w:rPr>
      </w:pPr>
    </w:p>
    <w:p w14:paraId="67C49307" w14:textId="5AC91F2B" w:rsidR="00647090" w:rsidRPr="00826378" w:rsidRDefault="00647090">
      <w:pPr>
        <w:rPr>
          <w:lang w:val="el-GR"/>
        </w:rPr>
      </w:pPr>
      <w:r w:rsidRPr="00826378">
        <w:rPr>
          <w:lang w:val="el-GR"/>
        </w:rPr>
        <w:br w:type="page"/>
      </w:r>
    </w:p>
    <w:p w14:paraId="24641A47" w14:textId="41B6B95C" w:rsidR="00D52DEC" w:rsidRPr="00D25BAF" w:rsidRDefault="00D51593">
      <w:r w:rsidRPr="00D25BAF">
        <w:rPr>
          <w:noProof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9F1E7C6" wp14:editId="30F59B95">
                <wp:simplePos x="0" y="0"/>
                <wp:positionH relativeFrom="column">
                  <wp:posOffset>3584448</wp:posOffset>
                </wp:positionH>
                <wp:positionV relativeFrom="paragraph">
                  <wp:posOffset>-102413</wp:posOffset>
                </wp:positionV>
                <wp:extent cx="1806854" cy="380391"/>
                <wp:effectExtent l="0" t="0" r="22225" b="1968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6854" cy="38039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CFDB8F" id="Rectangle 3" o:spid="_x0000_s1026" style="position:absolute;margin-left:282.25pt;margin-top:-8.05pt;width:142.25pt;height:29.9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" fillcolor="#a5a5a5 [3206]" strokecolor="#525252 [1606]" strokeweight="1pt"/>
            </w:pict>
          </mc:Fallback>
        </mc:AlternateContent>
      </w:r>
      <w:r w:rsidRPr="00D25BAF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9180487" wp14:editId="595E6FC8">
                <wp:simplePos x="0" y="0"/>
                <wp:positionH relativeFrom="column">
                  <wp:posOffset>3225647</wp:posOffset>
                </wp:positionH>
                <wp:positionV relativeFrom="paragraph">
                  <wp:posOffset>-468249</wp:posOffset>
                </wp:positionV>
                <wp:extent cx="2428646" cy="1931213"/>
                <wp:effectExtent l="0" t="0" r="10160" b="120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646" cy="193121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B5EAF7" id="Rectangle 2" o:spid="_x0000_s1026" style="position:absolute;margin-left:254pt;margin-top:-36.85pt;width:191.25pt;height:152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" fillcolor="#4472c4 [3204]" strokecolor="#1f3763 [1604]" strokeweight="1pt"/>
            </w:pict>
          </mc:Fallback>
        </mc:AlternateContent>
      </w:r>
      <w:r w:rsidR="00581F42" w:rsidRPr="00D25BAF">
        <w:t xml:space="preserve">FTP Client </w:t>
      </w:r>
      <w:r w:rsidR="00FD2B1A" w:rsidRPr="00D25BAF">
        <w:t>–</w:t>
      </w:r>
      <w:r w:rsidR="00581F42" w:rsidRPr="00D25BAF">
        <w:t xml:space="preserve"> </w:t>
      </w:r>
      <w:r w:rsidR="00FD2B1A" w:rsidRPr="00D25BAF">
        <w:t>(</w:t>
      </w:r>
      <w:r w:rsidR="00E130D3" w:rsidRPr="00D25BAF">
        <w:t xml:space="preserve">** </w:t>
      </w:r>
      <w:r w:rsidR="00FD2B1A" w:rsidRPr="00D25BAF">
        <w:t>drag&amp;drop</w:t>
      </w:r>
      <w:r w:rsidR="00E130D3" w:rsidRPr="00D25BAF">
        <w:t xml:space="preserve"> **</w:t>
      </w:r>
      <w:r w:rsidR="00FD2B1A" w:rsidRPr="00D25BAF">
        <w:t>)</w:t>
      </w:r>
    </w:p>
    <w:p w14:paraId="5596160B" w14:textId="6D80B4CA" w:rsidR="00647090" w:rsidRPr="00D25BAF" w:rsidRDefault="00647090">
      <w:pPr>
        <w:rPr>
          <w:u w:val="single"/>
        </w:rPr>
      </w:pPr>
      <w:r w:rsidRPr="00D25BAF">
        <w:rPr>
          <w:u w:val="single"/>
        </w:rPr>
        <w:t xml:space="preserve">LOGIN to FTP </w:t>
      </w:r>
    </w:p>
    <w:p w14:paraId="52C5E15D" w14:textId="12D25E91" w:rsidR="00647090" w:rsidRPr="00D25BAF" w:rsidRDefault="00647090" w:rsidP="00647090">
      <w:pPr>
        <w:ind w:firstLine="360"/>
        <w:rPr>
          <w:u w:val="single"/>
        </w:rPr>
      </w:pPr>
      <w:r w:rsidRPr="00D25BAF">
        <w:rPr>
          <w:u w:val="single"/>
        </w:rPr>
        <w:t>User + password</w:t>
      </w:r>
    </w:p>
    <w:p w14:paraId="010FBE76" w14:textId="77777777" w:rsidR="00647090" w:rsidRPr="00D25BAF" w:rsidRDefault="00647090" w:rsidP="00647090">
      <w:pPr>
        <w:ind w:firstLine="360"/>
        <w:rPr>
          <w:u w:val="single"/>
        </w:rPr>
      </w:pPr>
    </w:p>
    <w:p w14:paraId="2E2F4B32" w14:textId="77777777" w:rsidR="00647090" w:rsidRDefault="00647090" w:rsidP="00647090">
      <w:pPr>
        <w:ind w:firstLine="360"/>
        <w:rPr>
          <w:u w:val="single"/>
        </w:rPr>
      </w:pPr>
    </w:p>
    <w:p w14:paraId="0E141EE7" w14:textId="77777777" w:rsidR="009A3642" w:rsidRDefault="009A3642" w:rsidP="00647090">
      <w:pPr>
        <w:ind w:firstLine="360"/>
        <w:rPr>
          <w:u w:val="single"/>
        </w:rPr>
      </w:pPr>
    </w:p>
    <w:p w14:paraId="21D5D79B" w14:textId="77777777" w:rsidR="009A3642" w:rsidRDefault="009A3642" w:rsidP="00647090">
      <w:pPr>
        <w:ind w:firstLine="360"/>
        <w:rPr>
          <w:u w:val="single"/>
        </w:rPr>
      </w:pPr>
    </w:p>
    <w:p w14:paraId="4D2C9961" w14:textId="77777777" w:rsidR="009A3642" w:rsidRPr="00D25BAF" w:rsidRDefault="009A3642" w:rsidP="00647090">
      <w:pPr>
        <w:ind w:firstLine="360"/>
        <w:rPr>
          <w:u w:val="single"/>
        </w:rPr>
      </w:pPr>
    </w:p>
    <w:p w14:paraId="11FF8018" w14:textId="650F4B81" w:rsidR="00417042" w:rsidRPr="00D25BAF" w:rsidRDefault="00417042" w:rsidP="00417042">
      <w:pPr>
        <w:pStyle w:val="ListParagraph"/>
        <w:numPr>
          <w:ilvl w:val="0"/>
          <w:numId w:val="2"/>
        </w:numPr>
      </w:pPr>
      <w:r w:rsidRPr="00417042">
        <w:t>Upload file to FTP server</w:t>
      </w:r>
    </w:p>
    <w:p w14:paraId="647F61BD" w14:textId="77777777" w:rsidR="008915CE" w:rsidRPr="00D25BAF" w:rsidRDefault="008915CE" w:rsidP="008915CE">
      <w:pPr>
        <w:ind w:left="360"/>
      </w:pPr>
    </w:p>
    <w:p w14:paraId="720A9AA4" w14:textId="66687051" w:rsidR="00E130D3" w:rsidRPr="00D25BAF" w:rsidRDefault="00E130D3" w:rsidP="00417042">
      <w:pPr>
        <w:pStyle w:val="ListParagraph"/>
        <w:numPr>
          <w:ilvl w:val="0"/>
          <w:numId w:val="2"/>
        </w:numPr>
      </w:pPr>
      <w:r w:rsidRPr="00417042">
        <w:t>Download file</w:t>
      </w:r>
      <w:r w:rsidR="00417042" w:rsidRPr="00417042">
        <w:t xml:space="preserve"> to FTP server</w:t>
      </w:r>
    </w:p>
    <w:p w14:paraId="740D8E08" w14:textId="77777777" w:rsidR="005834BB" w:rsidRPr="00D25BAF" w:rsidRDefault="005834BB" w:rsidP="00D51593">
      <w:pPr>
        <w:pStyle w:val="ListParagraph"/>
      </w:pPr>
    </w:p>
    <w:p w14:paraId="74282438" w14:textId="7FB463A7" w:rsidR="00177184" w:rsidRPr="00417042" w:rsidRDefault="00177184" w:rsidP="00417042">
      <w:pPr>
        <w:pStyle w:val="ListParagraph"/>
        <w:numPr>
          <w:ilvl w:val="0"/>
          <w:numId w:val="2"/>
        </w:numPr>
        <w:rPr>
          <w:b/>
          <w:bCs/>
          <w:u w:val="single"/>
        </w:rPr>
      </w:pPr>
      <w:r w:rsidRPr="00D25BAF">
        <w:rPr>
          <w:b/>
          <w:bCs/>
          <w:u w:val="single"/>
        </w:rPr>
        <w:t>List server FTP server files</w:t>
      </w:r>
    </w:p>
    <w:p w14:paraId="53F3DD92" w14:textId="77777777" w:rsidR="000423FF" w:rsidRDefault="000423FF" w:rsidP="000423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5836C38" w14:textId="77777777" w:rsidR="009A3642" w:rsidRDefault="009A3642" w:rsidP="000423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8050D95" w14:textId="77777777" w:rsidR="009A3642" w:rsidRDefault="009A3642" w:rsidP="000423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29572858" w14:textId="77777777" w:rsidR="009A3642" w:rsidRDefault="009A3642" w:rsidP="000423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5D0F0AC" w14:textId="77777777" w:rsidR="009A3642" w:rsidRDefault="009A3642" w:rsidP="000423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09B2C8B9" w14:textId="77777777" w:rsidR="009A3642" w:rsidRDefault="009A3642" w:rsidP="000423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C63C98E" w14:textId="77777777" w:rsidR="009A3642" w:rsidRPr="00D25BAF" w:rsidRDefault="009A3642" w:rsidP="000423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62E6DBA" w14:textId="660E76E3" w:rsidR="000423FF" w:rsidRPr="00D25BAF" w:rsidRDefault="000423FF" w:rsidP="000423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5BAF">
        <w:rPr>
          <w:rFonts w:ascii="Courier New" w:eastAsia="Times New Roman" w:hAnsi="Courier New" w:cs="Courier New"/>
          <w:sz w:val="20"/>
          <w:szCs w:val="20"/>
        </w:rPr>
        <w:t>npm install react-dnd react-dnd-html5-backend</w:t>
      </w:r>
    </w:p>
    <w:p w14:paraId="11A813DE" w14:textId="77777777" w:rsidR="00800EC4" w:rsidRPr="00800EC4" w:rsidRDefault="00800EC4" w:rsidP="00800EC4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800EC4">
        <w:rPr>
          <w:rFonts w:ascii="Courier New" w:eastAsia="Times New Roman" w:hAnsi="Courier New" w:cs="Courier New"/>
          <w:b/>
          <w:bCs/>
          <w:sz w:val="20"/>
          <w:szCs w:val="20"/>
        </w:rPr>
        <w:t>import axios from 'axios';</w:t>
      </w:r>
    </w:p>
    <w:p w14:paraId="1EAABC8A" w14:textId="163B3397" w:rsidR="00A70B81" w:rsidRPr="00D25BAF" w:rsidRDefault="008C6DB2">
      <w:hyperlink r:id="rId16" w:history="1">
        <w:r w:rsidR="003C1F3C" w:rsidRPr="00D25BAF">
          <w:rPr>
            <w:rStyle w:val="Hyperlink"/>
          </w:rPr>
          <w:t>https://www.geeksforgeeks.org/file-uploading-in-react-js/</w:t>
        </w:r>
      </w:hyperlink>
    </w:p>
    <w:p w14:paraId="51A10994" w14:textId="6EA99E02" w:rsidR="003C1F3C" w:rsidRPr="00D25BAF" w:rsidRDefault="008C6DB2">
      <w:hyperlink r:id="rId17" w:history="1">
        <w:r w:rsidR="00565929" w:rsidRPr="00D25BAF">
          <w:rPr>
            <w:rStyle w:val="Hyperlink"/>
          </w:rPr>
          <w:t>https://medium.com/stackfame/get-list-of-all-files-in-a-directory-in-node-js-befd31677ec5</w:t>
        </w:r>
      </w:hyperlink>
    </w:p>
    <w:p w14:paraId="45933778" w14:textId="01E039B8" w:rsidR="00812451" w:rsidRPr="00D25BAF" w:rsidRDefault="008C6DB2">
      <w:hyperlink r:id="rId18">
        <w:r w:rsidR="00812451" w:rsidRPr="00D25BAF">
          <w:rPr>
            <w:rStyle w:val="Hyperlink"/>
          </w:rPr>
          <w:t>https://expressjs.com/</w:t>
        </w:r>
      </w:hyperlink>
    </w:p>
    <w:p w14:paraId="2212F913" w14:textId="01E039B8" w:rsidR="007C1143" w:rsidRPr="00D25BAF" w:rsidRDefault="007C1143"/>
    <w:p w14:paraId="4A0423BC" w14:textId="10CABB2A" w:rsidR="007C1143" w:rsidRPr="00D25BAF" w:rsidRDefault="007C1143">
      <w:pPr>
        <w:rPr>
          <w:rStyle w:val="HTMLCode"/>
          <w:rFonts w:eastAsiaTheme="majorEastAsia"/>
        </w:rPr>
      </w:pPr>
      <w:r w:rsidRPr="00D25BAF">
        <w:rPr>
          <w:rStyle w:val="HTMLCode"/>
          <w:rFonts w:eastAsiaTheme="majorEastAsia"/>
        </w:rPr>
        <w:t xml:space="preserve">npm install ftp-srv </w:t>
      </w:r>
      <w:r w:rsidR="00CD5886" w:rsidRPr="00D25BAF">
        <w:rPr>
          <w:rStyle w:val="HTMLCode"/>
          <w:rFonts w:eastAsiaTheme="majorEastAsia"/>
        </w:rPr>
        <w:t>–</w:t>
      </w:r>
      <w:r w:rsidRPr="00D25BAF">
        <w:rPr>
          <w:rStyle w:val="HTMLCode"/>
          <w:rFonts w:eastAsiaTheme="majorEastAsia"/>
        </w:rPr>
        <w:t>save</w:t>
      </w:r>
    </w:p>
    <w:p w14:paraId="7C0C59B9" w14:textId="216F922F" w:rsidR="00CD5886" w:rsidRPr="00D25BAF" w:rsidRDefault="00E94C32">
      <w:pPr>
        <w:rPr>
          <w:rStyle w:val="HTMLCode"/>
          <w:rFonts w:eastAsiaTheme="majorEastAsia"/>
        </w:rPr>
      </w:pPr>
      <w:r w:rsidRPr="00D25BAF">
        <w:rPr>
          <w:rStyle w:val="HTMLCode"/>
          <w:rFonts w:eastAsiaTheme="majorEastAsia"/>
        </w:rPr>
        <w:t xml:space="preserve">server.js </w:t>
      </w:r>
    </w:p>
    <w:p w14:paraId="47271572" w14:textId="77777777" w:rsidR="007B541F" w:rsidRPr="00D25BAF" w:rsidRDefault="007B541F">
      <w:pPr>
        <w:rPr>
          <w:rStyle w:val="HTMLCode"/>
          <w:rFonts w:eastAsiaTheme="majorEastAsia"/>
        </w:rPr>
      </w:pPr>
    </w:p>
    <w:p w14:paraId="0AF05F78" w14:textId="216F922F" w:rsidR="00E94C32" w:rsidRPr="00D25BAF" w:rsidRDefault="00E94C32">
      <w:pPr>
        <w:rPr>
          <w:rStyle w:val="HTMLCode"/>
          <w:rFonts w:eastAsiaTheme="majorEastAsia"/>
        </w:rPr>
      </w:pPr>
      <w:r w:rsidRPr="00D25BAF">
        <w:rPr>
          <w:rStyle w:val="HTMLCode"/>
          <w:rFonts w:eastAsiaTheme="majorEastAsia"/>
        </w:rPr>
        <w:t>import express from ‘’</w:t>
      </w:r>
    </w:p>
    <w:p w14:paraId="241414F0" w14:textId="77777777" w:rsidR="00FB72B3" w:rsidRPr="00D25BAF" w:rsidRDefault="00FB72B3">
      <w:pPr>
        <w:rPr>
          <w:rStyle w:val="HTMLCode"/>
          <w:rFonts w:eastAsiaTheme="majorEastAsia"/>
        </w:rPr>
      </w:pPr>
    </w:p>
    <w:p w14:paraId="11D14F04" w14:textId="10CABB2A" w:rsidR="00CD5886" w:rsidRPr="00D25BAF" w:rsidRDefault="00CD5886" w:rsidP="00CD5886">
      <w:pPr>
        <w:pStyle w:val="HTMLPreformatted"/>
      </w:pPr>
      <w:r w:rsidRPr="00D25BAF">
        <w:rPr>
          <w:rStyle w:val="pl-c"/>
        </w:rPr>
        <w:t>/ Quick start</w:t>
      </w:r>
    </w:p>
    <w:p w14:paraId="25D10926" w14:textId="10CABB2A" w:rsidR="00CD5886" w:rsidRPr="00D25BAF" w:rsidRDefault="00CD5886" w:rsidP="00CD5886">
      <w:pPr>
        <w:pStyle w:val="HTMLPreformatted"/>
      </w:pPr>
    </w:p>
    <w:p w14:paraId="5F58AF39" w14:textId="10CABB2A" w:rsidR="00CD5886" w:rsidRPr="00D25BAF" w:rsidRDefault="00CD5886" w:rsidP="00CD5886">
      <w:pPr>
        <w:pStyle w:val="HTMLPreformatted"/>
      </w:pPr>
      <w:r w:rsidRPr="00D25BAF">
        <w:rPr>
          <w:rStyle w:val="pl-k"/>
        </w:rPr>
        <w:t>const</w:t>
      </w:r>
      <w:r w:rsidRPr="00D25BAF">
        <w:t xml:space="preserve"> </w:t>
      </w:r>
      <w:r w:rsidRPr="00D25BAF">
        <w:rPr>
          <w:rStyle w:val="pl-v"/>
          <w:rFonts w:eastAsiaTheme="majorEastAsia"/>
        </w:rPr>
        <w:t>FtpSrv</w:t>
      </w:r>
      <w:r w:rsidRPr="00D25BAF">
        <w:t xml:space="preserve"> </w:t>
      </w:r>
      <w:r w:rsidRPr="00D25BAF">
        <w:rPr>
          <w:rStyle w:val="pl-c1"/>
        </w:rPr>
        <w:t>=</w:t>
      </w:r>
      <w:r w:rsidRPr="00D25BAF">
        <w:t xml:space="preserve"> </w:t>
      </w:r>
      <w:r w:rsidRPr="00D25BAF">
        <w:rPr>
          <w:rStyle w:val="pl-en"/>
          <w:rFonts w:eastAsiaTheme="majorEastAsia"/>
        </w:rPr>
        <w:t>require</w:t>
      </w:r>
      <w:r w:rsidRPr="00D25BAF">
        <w:rPr>
          <w:rStyle w:val="pl-kos"/>
        </w:rPr>
        <w:t>(</w:t>
      </w:r>
      <w:r w:rsidRPr="00D25BAF">
        <w:rPr>
          <w:rStyle w:val="pl-s"/>
        </w:rPr>
        <w:t>'ftp-srv'</w:t>
      </w:r>
      <w:r w:rsidRPr="00D25BAF">
        <w:rPr>
          <w:rStyle w:val="pl-kos"/>
        </w:rPr>
        <w:t>);</w:t>
      </w:r>
    </w:p>
    <w:p w14:paraId="6847154A" w14:textId="10CABB2A" w:rsidR="00CD5886" w:rsidRPr="00D25BAF" w:rsidRDefault="00CD5886" w:rsidP="00CD5886">
      <w:pPr>
        <w:pStyle w:val="HTMLPreformatted"/>
      </w:pPr>
      <w:r w:rsidRPr="00D25BAF">
        <w:rPr>
          <w:rStyle w:val="pl-k"/>
        </w:rPr>
        <w:t>const</w:t>
      </w:r>
      <w:r w:rsidRPr="00D25BAF">
        <w:t xml:space="preserve"> </w:t>
      </w:r>
      <w:r w:rsidRPr="00D25BAF">
        <w:rPr>
          <w:rStyle w:val="pl-s1"/>
        </w:rPr>
        <w:t>ftpServer</w:t>
      </w:r>
      <w:r w:rsidRPr="00D25BAF">
        <w:t xml:space="preserve"> </w:t>
      </w:r>
      <w:r w:rsidRPr="00D25BAF">
        <w:rPr>
          <w:rStyle w:val="pl-c1"/>
        </w:rPr>
        <w:t>=</w:t>
      </w:r>
      <w:r w:rsidRPr="00D25BAF">
        <w:t xml:space="preserve"> </w:t>
      </w:r>
      <w:r w:rsidRPr="00D25BAF">
        <w:rPr>
          <w:rStyle w:val="pl-k"/>
        </w:rPr>
        <w:t>new</w:t>
      </w:r>
      <w:r w:rsidRPr="00D25BAF">
        <w:t xml:space="preserve"> </w:t>
      </w:r>
      <w:r w:rsidRPr="00D25BAF">
        <w:rPr>
          <w:rStyle w:val="pl-v"/>
          <w:rFonts w:eastAsiaTheme="majorEastAsia"/>
        </w:rPr>
        <w:t>FtpSrv</w:t>
      </w:r>
      <w:r w:rsidRPr="00D25BAF">
        <w:rPr>
          <w:rStyle w:val="pl-kos"/>
        </w:rPr>
        <w:t>({</w:t>
      </w:r>
      <w:r w:rsidRPr="00D25BAF">
        <w:t xml:space="preserve"> options ... </w:t>
      </w:r>
      <w:r w:rsidRPr="00D25BAF">
        <w:rPr>
          <w:rStyle w:val="pl-kos"/>
        </w:rPr>
        <w:t>});</w:t>
      </w:r>
    </w:p>
    <w:p w14:paraId="0A08B431" w14:textId="10CABB2A" w:rsidR="00CD5886" w:rsidRPr="00D25BAF" w:rsidRDefault="00CD5886" w:rsidP="00CD5886">
      <w:pPr>
        <w:pStyle w:val="HTMLPreformatted"/>
      </w:pPr>
    </w:p>
    <w:p w14:paraId="0AF57C64" w14:textId="10CABB2A" w:rsidR="00CD5886" w:rsidRPr="00D25BAF" w:rsidRDefault="00CD5886" w:rsidP="00CD5886">
      <w:pPr>
        <w:pStyle w:val="HTMLPreformatted"/>
      </w:pPr>
      <w:r w:rsidRPr="00D25BAF">
        <w:rPr>
          <w:rStyle w:val="pl-s1"/>
        </w:rPr>
        <w:t>ftpServer</w:t>
      </w:r>
      <w:r w:rsidRPr="00D25BAF">
        <w:rPr>
          <w:rStyle w:val="pl-kos"/>
        </w:rPr>
        <w:t>.</w:t>
      </w:r>
      <w:r w:rsidRPr="00D25BAF">
        <w:rPr>
          <w:rStyle w:val="pl-en"/>
          <w:rFonts w:eastAsiaTheme="majorEastAsia"/>
        </w:rPr>
        <w:t>on</w:t>
      </w:r>
      <w:r w:rsidRPr="00D25BAF">
        <w:rPr>
          <w:rStyle w:val="pl-kos"/>
        </w:rPr>
        <w:t>(</w:t>
      </w:r>
      <w:r w:rsidRPr="00D25BAF">
        <w:rPr>
          <w:rStyle w:val="pl-s"/>
        </w:rPr>
        <w:t>'login'</w:t>
      </w:r>
      <w:r w:rsidRPr="00D25BAF">
        <w:rPr>
          <w:rStyle w:val="pl-kos"/>
        </w:rPr>
        <w:t>,</w:t>
      </w:r>
      <w:r w:rsidRPr="00D25BAF">
        <w:t xml:space="preserve"> </w:t>
      </w:r>
      <w:r w:rsidRPr="00D25BAF">
        <w:rPr>
          <w:rStyle w:val="pl-kos"/>
        </w:rPr>
        <w:t>(</w:t>
      </w:r>
      <w:r w:rsidRPr="00D25BAF">
        <w:rPr>
          <w:rStyle w:val="pl-s1"/>
        </w:rPr>
        <w:t>data</w:t>
      </w:r>
      <w:r w:rsidRPr="00D25BAF">
        <w:rPr>
          <w:rStyle w:val="pl-kos"/>
        </w:rPr>
        <w:t>,</w:t>
      </w:r>
      <w:r w:rsidRPr="00D25BAF">
        <w:t xml:space="preserve"> </w:t>
      </w:r>
      <w:r w:rsidRPr="00D25BAF">
        <w:rPr>
          <w:rStyle w:val="pl-s1"/>
        </w:rPr>
        <w:t>resolve</w:t>
      </w:r>
      <w:r w:rsidRPr="00D25BAF">
        <w:rPr>
          <w:rStyle w:val="pl-kos"/>
        </w:rPr>
        <w:t>,</w:t>
      </w:r>
      <w:r w:rsidRPr="00D25BAF">
        <w:t xml:space="preserve"> </w:t>
      </w:r>
      <w:r w:rsidRPr="00D25BAF">
        <w:rPr>
          <w:rStyle w:val="pl-s1"/>
        </w:rPr>
        <w:t>reject</w:t>
      </w:r>
      <w:r w:rsidRPr="00D25BAF">
        <w:rPr>
          <w:rStyle w:val="pl-kos"/>
        </w:rPr>
        <w:t>)</w:t>
      </w:r>
      <w:r w:rsidRPr="00D25BAF">
        <w:t xml:space="preserve"> </w:t>
      </w:r>
      <w:r w:rsidRPr="00D25BAF">
        <w:rPr>
          <w:rStyle w:val="pl-c1"/>
        </w:rPr>
        <w:t>=&gt;</w:t>
      </w:r>
      <w:r w:rsidRPr="00D25BAF">
        <w:t xml:space="preserve"> </w:t>
      </w:r>
      <w:r w:rsidRPr="00D25BAF">
        <w:rPr>
          <w:rStyle w:val="pl-kos"/>
        </w:rPr>
        <w:t>{</w:t>
      </w:r>
      <w:r w:rsidRPr="00D25BAF">
        <w:t xml:space="preserve"> ... </w:t>
      </w:r>
      <w:r w:rsidRPr="00D25BAF">
        <w:rPr>
          <w:rStyle w:val="pl-kos"/>
        </w:rPr>
        <w:t>});</w:t>
      </w:r>
    </w:p>
    <w:p w14:paraId="06B1D1D6" w14:textId="10CABB2A" w:rsidR="00CD5886" w:rsidRPr="00D25BAF" w:rsidRDefault="00CD5886" w:rsidP="00CD5886">
      <w:pPr>
        <w:pStyle w:val="HTMLPreformatted"/>
      </w:pPr>
      <w:r w:rsidRPr="00D25BAF">
        <w:t>...</w:t>
      </w:r>
    </w:p>
    <w:p w14:paraId="6ECBB97C" w14:textId="10CABB2A" w:rsidR="00CD5886" w:rsidRPr="00D25BAF" w:rsidRDefault="00CD5886" w:rsidP="00CD5886">
      <w:pPr>
        <w:pStyle w:val="HTMLPreformatted"/>
      </w:pPr>
    </w:p>
    <w:p w14:paraId="1897B379" w14:textId="10CABB2A" w:rsidR="00CD5886" w:rsidRPr="00D25BAF" w:rsidRDefault="00CD5886" w:rsidP="00CD5886">
      <w:pPr>
        <w:pStyle w:val="HTMLPreformatted"/>
      </w:pPr>
      <w:r w:rsidRPr="00D25BAF">
        <w:rPr>
          <w:rStyle w:val="pl-s1"/>
        </w:rPr>
        <w:t>ftpServer</w:t>
      </w:r>
      <w:r w:rsidRPr="00D25BAF">
        <w:rPr>
          <w:rStyle w:val="pl-kos"/>
        </w:rPr>
        <w:t>.</w:t>
      </w:r>
      <w:r w:rsidRPr="00D25BAF">
        <w:rPr>
          <w:rStyle w:val="pl-en"/>
          <w:rFonts w:eastAsiaTheme="majorEastAsia"/>
        </w:rPr>
        <w:t>listen</w:t>
      </w:r>
      <w:r w:rsidRPr="00D25BAF">
        <w:rPr>
          <w:rStyle w:val="pl-kos"/>
        </w:rPr>
        <w:t>()</w:t>
      </w:r>
    </w:p>
    <w:p w14:paraId="0ECCF251" w14:textId="10CABB2A" w:rsidR="00CD5886" w:rsidRPr="00D25BAF" w:rsidRDefault="00CD5886" w:rsidP="00CD5886">
      <w:pPr>
        <w:pStyle w:val="HTMLPreformatted"/>
      </w:pPr>
      <w:r w:rsidRPr="00D25BAF">
        <w:rPr>
          <w:rStyle w:val="pl-kos"/>
        </w:rPr>
        <w:t>.</w:t>
      </w:r>
      <w:r w:rsidRPr="00D25BAF">
        <w:rPr>
          <w:rStyle w:val="pl-en"/>
          <w:rFonts w:eastAsiaTheme="majorEastAsia"/>
        </w:rPr>
        <w:t>then</w:t>
      </w:r>
      <w:r w:rsidRPr="00D25BAF">
        <w:rPr>
          <w:rStyle w:val="pl-kos"/>
        </w:rPr>
        <w:t>(()</w:t>
      </w:r>
      <w:r w:rsidRPr="00D25BAF">
        <w:t xml:space="preserve"> </w:t>
      </w:r>
      <w:r w:rsidRPr="00D25BAF">
        <w:rPr>
          <w:rStyle w:val="pl-c1"/>
        </w:rPr>
        <w:t>=&gt;</w:t>
      </w:r>
      <w:r w:rsidRPr="00D25BAF">
        <w:t xml:space="preserve"> </w:t>
      </w:r>
      <w:r w:rsidRPr="00D25BAF">
        <w:rPr>
          <w:rStyle w:val="pl-kos"/>
        </w:rPr>
        <w:t>{</w:t>
      </w:r>
      <w:r w:rsidRPr="00D25BAF">
        <w:t xml:space="preserve"> ... </w:t>
      </w:r>
      <w:r w:rsidRPr="00D25BAF">
        <w:rPr>
          <w:rStyle w:val="pl-kos"/>
        </w:rPr>
        <w:t>});</w:t>
      </w:r>
    </w:p>
    <w:p w14:paraId="276A3829" w14:textId="10CABB2A" w:rsidR="00CD5886" w:rsidRPr="00D25BAF" w:rsidRDefault="00CD5886"/>
    <w:p w14:paraId="2356AB21" w14:textId="0BF2C483" w:rsidR="00433F49" w:rsidRPr="00D25BAF" w:rsidRDefault="00433F49">
      <w:r w:rsidRPr="00D25BAF">
        <w:lastRenderedPageBreak/>
        <w:t>Set-up server -&gt;</w:t>
      </w:r>
      <w:r w:rsidR="00824CE6" w:rsidRPr="00D25BAF">
        <w:t xml:space="preserve"> </w:t>
      </w:r>
      <w:r w:rsidR="008C54BD" w:rsidRPr="00D25BAF">
        <w:t>[]</w:t>
      </w:r>
      <w:r w:rsidRPr="00D25BAF">
        <w:t xml:space="preserve"> </w:t>
      </w:r>
    </w:p>
    <w:p w14:paraId="413B73FC" w14:textId="1A154154" w:rsidR="00812451" w:rsidRPr="00D25BAF" w:rsidRDefault="00627895">
      <w:r w:rsidRPr="00D25BAF">
        <w:t xml:space="preserve">Login </w:t>
      </w:r>
      <w:r w:rsidR="00433F49" w:rsidRPr="00D25BAF">
        <w:t xml:space="preserve">&amp;&amp; Upload </w:t>
      </w:r>
      <w:r w:rsidRPr="00D25BAF">
        <w:t>– [</w:t>
      </w:r>
      <w:r w:rsidR="00433F49" w:rsidRPr="00D25BAF">
        <w:t>Cristian</w:t>
      </w:r>
      <w:r w:rsidRPr="00D25BAF">
        <w:t>]</w:t>
      </w:r>
    </w:p>
    <w:p w14:paraId="08E63778" w14:textId="251C430A" w:rsidR="00433F49" w:rsidRPr="00D25BAF" w:rsidRDefault="00433F49">
      <w:r w:rsidRPr="00D25BAF">
        <w:t>Download &amp;&amp;</w:t>
      </w:r>
      <w:r w:rsidR="00264EBE" w:rsidRPr="00D25BAF">
        <w:t xml:space="preserve"> </w:t>
      </w:r>
    </w:p>
    <w:p w14:paraId="4A6774CC" w14:textId="22F11BC4" w:rsidR="00006D6E" w:rsidRDefault="00006D6E">
      <w:r w:rsidRPr="00D25BAF">
        <w:rPr>
          <w:noProof/>
        </w:rPr>
        <w:drawing>
          <wp:inline distT="0" distB="0" distL="0" distR="0" wp14:anchorId="16C30413" wp14:editId="52800685">
            <wp:extent cx="4706007" cy="3410426"/>
            <wp:effectExtent l="0" t="0" r="0" b="0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chat or text messag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FB89F" w14:textId="77777777" w:rsidR="009A3642" w:rsidRDefault="009A3642"/>
    <w:p w14:paraId="19C9EFD2" w14:textId="7A3B990F" w:rsidR="0092172A" w:rsidRDefault="009A3642">
      <w:r>
        <w:t>Creating a react app using a pre-defined template</w:t>
      </w:r>
    </w:p>
    <w:p w14:paraId="7CBFD029" w14:textId="77777777" w:rsidR="0092172A" w:rsidRPr="0092172A" w:rsidRDefault="0092172A" w:rsidP="0092172A">
      <w:pPr>
        <w:shd w:val="clear" w:color="auto" w:fill="292D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BFC7D5"/>
          <w:sz w:val="20"/>
          <w:szCs w:val="20"/>
        </w:rPr>
      </w:pPr>
      <w:r w:rsidRPr="0092172A">
        <w:rPr>
          <w:rFonts w:ascii="Courier New" w:eastAsia="Times New Roman" w:hAnsi="Courier New" w:cs="Courier New"/>
          <w:color w:val="BFC7D5"/>
          <w:sz w:val="20"/>
          <w:szCs w:val="20"/>
        </w:rPr>
        <w:t>npx create-react-app my-app --template [template-name]</w:t>
      </w:r>
    </w:p>
    <w:p w14:paraId="2FCDE8E9" w14:textId="78000A41" w:rsidR="005E6AB9" w:rsidRDefault="005E6AB9">
      <w:r>
        <w:br w:type="page"/>
      </w:r>
    </w:p>
    <w:p w14:paraId="34966570" w14:textId="77777777" w:rsidR="0092172A" w:rsidRDefault="0092172A"/>
    <w:p w14:paraId="7C2CB52B" w14:textId="33F831A0" w:rsidR="003A794E" w:rsidRDefault="003A794E">
      <w:r>
        <w:t>Outside o</w:t>
      </w:r>
      <w:r w:rsidR="00226180">
        <w:t>f</w:t>
      </w:r>
      <w:r>
        <w:t xml:space="preserve"> react but useful for any react developer</w:t>
      </w:r>
    </w:p>
    <w:p w14:paraId="38E625E4" w14:textId="1F2F9CAB" w:rsidR="00EB5BC7" w:rsidRPr="00EB5BC7" w:rsidRDefault="00EB5BC7">
      <w:pPr>
        <w:rPr>
          <w:b/>
          <w:bCs/>
        </w:rPr>
      </w:pPr>
      <w:r w:rsidRPr="00EB5BC7">
        <w:rPr>
          <w:b/>
          <w:bCs/>
        </w:rPr>
        <w:t>npx create-react-app my-app --template @chakra-ui/typescript</w:t>
      </w:r>
      <w:r w:rsidR="001A6FC8">
        <w:rPr>
          <w:b/>
          <w:bCs/>
        </w:rPr>
        <w:t>s</w:t>
      </w:r>
    </w:p>
    <w:p w14:paraId="60374737" w14:textId="77777777" w:rsidR="00EB5BC7" w:rsidRDefault="00EB5BC7"/>
    <w:p w14:paraId="211A6FCD" w14:textId="64321BC5" w:rsidR="00FC3A5B" w:rsidRDefault="00FC3A5B">
      <w:r w:rsidRPr="00FC3A5B">
        <w:rPr>
          <w:noProof/>
        </w:rPr>
        <w:drawing>
          <wp:inline distT="0" distB="0" distL="0" distR="0" wp14:anchorId="716047F4" wp14:editId="064D3180">
            <wp:extent cx="4687771" cy="4214191"/>
            <wp:effectExtent l="0" t="0" r="0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93946" cy="4219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98403" w14:textId="7E0E5E29" w:rsidR="003A794E" w:rsidRDefault="003A794E">
      <w:r w:rsidRPr="003A794E">
        <w:rPr>
          <w:noProof/>
        </w:rPr>
        <w:drawing>
          <wp:inline distT="0" distB="0" distL="0" distR="0" wp14:anchorId="083F38BE" wp14:editId="2B597B60">
            <wp:extent cx="4436827" cy="2957885"/>
            <wp:effectExtent l="0" t="0" r="1905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39986" cy="2959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FA8E3" w14:textId="067113F5" w:rsidR="00815DB3" w:rsidRDefault="00815DB3">
      <w:r w:rsidRPr="00815DB3">
        <w:rPr>
          <w:noProof/>
        </w:rPr>
        <w:lastRenderedPageBreak/>
        <w:drawing>
          <wp:inline distT="0" distB="0" distL="0" distR="0" wp14:anchorId="3B1744BE" wp14:editId="55DE4B0D">
            <wp:extent cx="4415264" cy="1256306"/>
            <wp:effectExtent l="0" t="0" r="4445" b="127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22759" cy="1258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077B9" w14:textId="6765F656" w:rsidR="00815DB3" w:rsidRDefault="00464846">
      <w:r>
        <w:rPr>
          <w:noProof/>
        </w:rPr>
        <w:drawing>
          <wp:inline distT="0" distB="0" distL="0" distR="0" wp14:anchorId="4F4CBF43" wp14:editId="5D322298">
            <wp:extent cx="5688330" cy="6673850"/>
            <wp:effectExtent l="0" t="0" r="762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667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032A9" w14:textId="5BA8A7DD" w:rsidR="00A7770C" w:rsidRDefault="00A7770C"/>
    <w:p w14:paraId="4809DF5E" w14:textId="77777777" w:rsidR="00815DB3" w:rsidRPr="00D25BAF" w:rsidRDefault="00815DB3"/>
    <w:p w14:paraId="5442DB4D" w14:textId="5037C560" w:rsidR="003E349C" w:rsidRPr="00D25BAF" w:rsidRDefault="003E349C">
      <w:r w:rsidRPr="00D25BAF">
        <w:rPr>
          <w:noProof/>
        </w:rPr>
        <w:lastRenderedPageBreak/>
        <w:drawing>
          <wp:inline distT="0" distB="0" distL="0" distR="0" wp14:anchorId="069BC759" wp14:editId="3C445FD0">
            <wp:extent cx="5943600" cy="5073015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83B43" w14:textId="77777777" w:rsidR="003E349C" w:rsidRPr="00D25BAF" w:rsidRDefault="003E349C"/>
    <w:p w14:paraId="4EA0D587" w14:textId="0136B521" w:rsidR="00D26881" w:rsidRDefault="008C6DB2">
      <w:hyperlink r:id="rId25" w:history="1">
        <w:r w:rsidR="00E34263" w:rsidRPr="00A41E4F">
          <w:rPr>
            <w:rStyle w:val="Hyperlink"/>
          </w:rPr>
          <w:t>https://thewebdev.info/2021/05/24/how-to-download-file-in-react-js/</w:t>
        </w:r>
      </w:hyperlink>
    </w:p>
    <w:p w14:paraId="397472FB" w14:textId="77777777" w:rsidR="00E34263" w:rsidRDefault="00E34263"/>
    <w:p w14:paraId="1C39784B" w14:textId="2CBC34E4" w:rsidR="00E34263" w:rsidRDefault="00E34263">
      <w:r w:rsidRPr="00E34263">
        <w:t>npm i sass</w:t>
      </w:r>
      <w:r>
        <w:t xml:space="preserve"> </w:t>
      </w:r>
    </w:p>
    <w:p w14:paraId="5457B5A7" w14:textId="616C5303" w:rsidR="00E34263" w:rsidRPr="00D25BAF" w:rsidRDefault="00E34263">
      <w:r>
        <w:t>SaSS instead of css</w:t>
      </w:r>
    </w:p>
    <w:sectPr w:rsidR="00E34263" w:rsidRPr="00D25BAF" w:rsidSect="006734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712B5"/>
    <w:multiLevelType w:val="hybridMultilevel"/>
    <w:tmpl w:val="86B08F76"/>
    <w:lvl w:ilvl="0" w:tplc="1D4C6CA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5D1B35"/>
    <w:multiLevelType w:val="hybridMultilevel"/>
    <w:tmpl w:val="E60A97DC"/>
    <w:lvl w:ilvl="0" w:tplc="61BA80B6">
      <w:start w:val="1"/>
      <w:numFmt w:val="decimal"/>
      <w:pStyle w:val="COD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580357">
    <w:abstractNumId w:val="1"/>
  </w:num>
  <w:num w:numId="2" w16cid:durableId="12000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jC1ALIsLMwMzZR0lIJTi4sz8/NACoxqASHxm3ksAAAA"/>
  </w:docVars>
  <w:rsids>
    <w:rsidRoot w:val="00E40041"/>
    <w:rsid w:val="00001AE0"/>
    <w:rsid w:val="00003A4C"/>
    <w:rsid w:val="00006D6E"/>
    <w:rsid w:val="00007F81"/>
    <w:rsid w:val="000423FF"/>
    <w:rsid w:val="000D094E"/>
    <w:rsid w:val="0011412B"/>
    <w:rsid w:val="00115354"/>
    <w:rsid w:val="0011604D"/>
    <w:rsid w:val="00177184"/>
    <w:rsid w:val="001A4CD6"/>
    <w:rsid w:val="001A6FC8"/>
    <w:rsid w:val="001B74B7"/>
    <w:rsid w:val="001C231A"/>
    <w:rsid w:val="001D5409"/>
    <w:rsid w:val="00225E8F"/>
    <w:rsid w:val="00226180"/>
    <w:rsid w:val="00264EBE"/>
    <w:rsid w:val="002E50F5"/>
    <w:rsid w:val="00304835"/>
    <w:rsid w:val="003902A4"/>
    <w:rsid w:val="003A794E"/>
    <w:rsid w:val="003C1F3C"/>
    <w:rsid w:val="003E349C"/>
    <w:rsid w:val="004139B0"/>
    <w:rsid w:val="004157E9"/>
    <w:rsid w:val="00417042"/>
    <w:rsid w:val="00433F49"/>
    <w:rsid w:val="00441348"/>
    <w:rsid w:val="0045345E"/>
    <w:rsid w:val="00455725"/>
    <w:rsid w:val="00464846"/>
    <w:rsid w:val="00502519"/>
    <w:rsid w:val="00565929"/>
    <w:rsid w:val="00581F42"/>
    <w:rsid w:val="005834BB"/>
    <w:rsid w:val="005B3761"/>
    <w:rsid w:val="005E6AB9"/>
    <w:rsid w:val="005F6FD4"/>
    <w:rsid w:val="00617847"/>
    <w:rsid w:val="00627895"/>
    <w:rsid w:val="00647090"/>
    <w:rsid w:val="00673409"/>
    <w:rsid w:val="00692067"/>
    <w:rsid w:val="006A4B2F"/>
    <w:rsid w:val="006E0ED8"/>
    <w:rsid w:val="006E758B"/>
    <w:rsid w:val="00793654"/>
    <w:rsid w:val="007A08B4"/>
    <w:rsid w:val="007B541F"/>
    <w:rsid w:val="007C1143"/>
    <w:rsid w:val="007D2E91"/>
    <w:rsid w:val="007E012F"/>
    <w:rsid w:val="00800EC4"/>
    <w:rsid w:val="00812451"/>
    <w:rsid w:val="00815DB3"/>
    <w:rsid w:val="00822E9E"/>
    <w:rsid w:val="00824CE6"/>
    <w:rsid w:val="00826378"/>
    <w:rsid w:val="00833664"/>
    <w:rsid w:val="008915CE"/>
    <w:rsid w:val="008B0A26"/>
    <w:rsid w:val="008C54BD"/>
    <w:rsid w:val="008C5C2A"/>
    <w:rsid w:val="008C6DB2"/>
    <w:rsid w:val="008D2F26"/>
    <w:rsid w:val="0092172A"/>
    <w:rsid w:val="00945F6D"/>
    <w:rsid w:val="009662C3"/>
    <w:rsid w:val="009A3642"/>
    <w:rsid w:val="00A0556D"/>
    <w:rsid w:val="00A547DB"/>
    <w:rsid w:val="00A70B81"/>
    <w:rsid w:val="00A7770C"/>
    <w:rsid w:val="00AA40B5"/>
    <w:rsid w:val="00AB6C56"/>
    <w:rsid w:val="00AC0D47"/>
    <w:rsid w:val="00BC5ADB"/>
    <w:rsid w:val="00BD7F10"/>
    <w:rsid w:val="00CB75D6"/>
    <w:rsid w:val="00CC19F4"/>
    <w:rsid w:val="00CD5886"/>
    <w:rsid w:val="00D25BAF"/>
    <w:rsid w:val="00D26881"/>
    <w:rsid w:val="00D51593"/>
    <w:rsid w:val="00D52DEC"/>
    <w:rsid w:val="00D6558C"/>
    <w:rsid w:val="00D67E2E"/>
    <w:rsid w:val="00DA5BFB"/>
    <w:rsid w:val="00DB55EE"/>
    <w:rsid w:val="00DD0738"/>
    <w:rsid w:val="00DF4E87"/>
    <w:rsid w:val="00E130D3"/>
    <w:rsid w:val="00E34263"/>
    <w:rsid w:val="00E40041"/>
    <w:rsid w:val="00E70A94"/>
    <w:rsid w:val="00E94C32"/>
    <w:rsid w:val="00EB5BC7"/>
    <w:rsid w:val="00F05999"/>
    <w:rsid w:val="00F06134"/>
    <w:rsid w:val="00F520AD"/>
    <w:rsid w:val="00F54B22"/>
    <w:rsid w:val="00F91255"/>
    <w:rsid w:val="00FB72B3"/>
    <w:rsid w:val="00FC1C2A"/>
    <w:rsid w:val="00FC3A5B"/>
    <w:rsid w:val="00FD2B1A"/>
    <w:rsid w:val="00FE7584"/>
    <w:rsid w:val="00FF6146"/>
    <w:rsid w:val="07E0C2BF"/>
    <w:rsid w:val="1F8BE0B0"/>
    <w:rsid w:val="24D11373"/>
    <w:rsid w:val="38C027D2"/>
    <w:rsid w:val="7508BBE1"/>
    <w:rsid w:val="75B77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8E6EB"/>
  <w15:chartTrackingRefBased/>
  <w15:docId w15:val="{BED5E622-3193-4F23-B2F0-123284541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08B4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08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.1"/>
    <w:basedOn w:val="Heading1"/>
    <w:link w:val="Heading11Char"/>
    <w:autoRedefine/>
    <w:qFormat/>
    <w:rsid w:val="007A08B4"/>
    <w:rPr>
      <w:color w:val="0D0D0D" w:themeColor="text1" w:themeTint="F2"/>
      <w:lang w:val="el-GR"/>
    </w:rPr>
  </w:style>
  <w:style w:type="character" w:customStyle="1" w:styleId="Heading11Char">
    <w:name w:val="Heading 1.1 Char"/>
    <w:basedOn w:val="DefaultParagraphFont"/>
    <w:link w:val="Heading11"/>
    <w:rsid w:val="007A08B4"/>
    <w:rPr>
      <w:rFonts w:asciiTheme="majorHAnsi" w:eastAsiaTheme="majorEastAsia" w:hAnsiTheme="majorHAnsi" w:cstheme="majorBidi"/>
      <w:color w:val="0D0D0D" w:themeColor="text1" w:themeTint="F2"/>
      <w:sz w:val="32"/>
      <w:szCs w:val="32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7A08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autoRedefine/>
    <w:uiPriority w:val="1"/>
    <w:qFormat/>
    <w:rsid w:val="007A08B4"/>
    <w:pPr>
      <w:spacing w:after="0" w:line="240" w:lineRule="auto"/>
    </w:pPr>
    <w:rPr>
      <w:rFonts w:ascii="Arial" w:hAnsi="Arial"/>
      <w:sz w:val="24"/>
    </w:rPr>
  </w:style>
  <w:style w:type="paragraph" w:customStyle="1" w:styleId="Title11">
    <w:name w:val="Title 1.1"/>
    <w:basedOn w:val="Title"/>
    <w:link w:val="Title11Char"/>
    <w:autoRedefine/>
    <w:qFormat/>
    <w:rsid w:val="007A08B4"/>
    <w:rPr>
      <w:rFonts w:ascii="Arial" w:hAnsi="Arial"/>
      <w:b/>
      <w:bCs/>
      <w:color w:val="0D0D0D" w:themeColor="text1" w:themeTint="F2"/>
      <w:sz w:val="28"/>
      <w:lang w:val="el-GR"/>
    </w:rPr>
  </w:style>
  <w:style w:type="character" w:customStyle="1" w:styleId="Title11Char">
    <w:name w:val="Title 1.1 Char"/>
    <w:basedOn w:val="Heading11Char"/>
    <w:link w:val="Title11"/>
    <w:rsid w:val="007A08B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28"/>
      <w:szCs w:val="56"/>
      <w:lang w:val="el-GR"/>
    </w:rPr>
  </w:style>
  <w:style w:type="paragraph" w:styleId="Title">
    <w:name w:val="Title"/>
    <w:basedOn w:val="Normal"/>
    <w:next w:val="Normal"/>
    <w:link w:val="TitleChar"/>
    <w:uiPriority w:val="10"/>
    <w:qFormat/>
    <w:rsid w:val="007A08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08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ODE">
    <w:name w:val="CODE"/>
    <w:basedOn w:val="NoSpacing"/>
    <w:link w:val="CODEChar"/>
    <w:autoRedefine/>
    <w:qFormat/>
    <w:rsid w:val="00AC0D47"/>
    <w:pPr>
      <w:numPr>
        <w:numId w:val="1"/>
      </w:numPr>
    </w:pPr>
    <w:rPr>
      <w:rFonts w:ascii="Cambria Math" w:hAnsi="Cambria Math"/>
      <w:i/>
      <w:lang w:val="el-GR"/>
    </w:rPr>
  </w:style>
  <w:style w:type="character" w:customStyle="1" w:styleId="CODEChar">
    <w:name w:val="CODE Char"/>
    <w:basedOn w:val="DefaultParagraphFont"/>
    <w:link w:val="CODE"/>
    <w:rsid w:val="00AC0D47"/>
    <w:rPr>
      <w:rFonts w:ascii="Cambria Math" w:hAnsi="Cambria Math"/>
      <w:i/>
      <w:sz w:val="24"/>
      <w:lang w:val="el-GR"/>
    </w:rPr>
  </w:style>
  <w:style w:type="paragraph" w:styleId="Revision">
    <w:name w:val="Revision"/>
    <w:hidden/>
    <w:uiPriority w:val="99"/>
    <w:semiHidden/>
    <w:rsid w:val="00F54B22"/>
    <w:pPr>
      <w:spacing w:after="0" w:line="240" w:lineRule="auto"/>
    </w:pPr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3902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02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704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23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23FF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23FF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0423FF"/>
  </w:style>
  <w:style w:type="character" w:styleId="FollowedHyperlink">
    <w:name w:val="FollowedHyperlink"/>
    <w:basedOn w:val="DefaultParagraphFont"/>
    <w:uiPriority w:val="99"/>
    <w:semiHidden/>
    <w:unhideWhenUsed/>
    <w:rsid w:val="00812451"/>
    <w:rPr>
      <w:color w:val="954F72" w:themeColor="followedHyperlink"/>
      <w:u w:val="single"/>
    </w:rPr>
  </w:style>
  <w:style w:type="character" w:customStyle="1" w:styleId="pl-c">
    <w:name w:val="pl-c"/>
    <w:basedOn w:val="DefaultParagraphFont"/>
    <w:rsid w:val="00CD5886"/>
  </w:style>
  <w:style w:type="character" w:customStyle="1" w:styleId="pl-k">
    <w:name w:val="pl-k"/>
    <w:basedOn w:val="DefaultParagraphFont"/>
    <w:rsid w:val="00CD5886"/>
  </w:style>
  <w:style w:type="character" w:customStyle="1" w:styleId="pl-v">
    <w:name w:val="pl-v"/>
    <w:basedOn w:val="DefaultParagraphFont"/>
    <w:rsid w:val="00CD5886"/>
  </w:style>
  <w:style w:type="character" w:customStyle="1" w:styleId="pl-c1">
    <w:name w:val="pl-c1"/>
    <w:basedOn w:val="DefaultParagraphFont"/>
    <w:rsid w:val="00CD5886"/>
  </w:style>
  <w:style w:type="character" w:customStyle="1" w:styleId="pl-en">
    <w:name w:val="pl-en"/>
    <w:basedOn w:val="DefaultParagraphFont"/>
    <w:rsid w:val="00CD5886"/>
  </w:style>
  <w:style w:type="character" w:customStyle="1" w:styleId="pl-kos">
    <w:name w:val="pl-kos"/>
    <w:basedOn w:val="DefaultParagraphFont"/>
    <w:rsid w:val="00CD5886"/>
  </w:style>
  <w:style w:type="character" w:customStyle="1" w:styleId="pl-s">
    <w:name w:val="pl-s"/>
    <w:basedOn w:val="DefaultParagraphFont"/>
    <w:rsid w:val="00CD5886"/>
  </w:style>
  <w:style w:type="character" w:customStyle="1" w:styleId="pl-s1">
    <w:name w:val="pl-s1"/>
    <w:basedOn w:val="DefaultParagraphFont"/>
    <w:rsid w:val="00CD58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4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yperlink" Target="https://expressjs.com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hyperlink" Target="https://medium.com/stackfame/get-list-of-all-files-in-a-directory-in-node-js-befd31677ec5" TargetMode="External"/><Relationship Id="rId25" Type="http://schemas.openxmlformats.org/officeDocument/2006/relationships/hyperlink" Target="https://thewebdev.info/2021/05/24/how-to-download-file-in-react-j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geeksforgeeks.org/file-uploading-in-react-js/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hyperlink" Target="https://reactjs.org/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60.png"/><Relationship Id="rId23" Type="http://schemas.openxmlformats.org/officeDocument/2006/relationships/image" Target="media/image11.gif"/><Relationship Id="rId10" Type="http://schemas.openxmlformats.org/officeDocument/2006/relationships/hyperlink" Target="https://ahfarmer.github.io/calculator/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github.com/ahfarmer/calculato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ED3221-BB59-49B0-8E19-F6016EAC1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7</TotalTime>
  <Pages>8</Pages>
  <Words>295</Words>
  <Characters>1686</Characters>
  <Application>Microsoft Office Word</Application>
  <DocSecurity>0</DocSecurity>
  <Lines>14</Lines>
  <Paragraphs>3</Paragraphs>
  <ScaleCrop>false</ScaleCrop>
  <Company/>
  <LinksUpToDate>false</LinksUpToDate>
  <CharactersWithSpaces>1978</CharactersWithSpaces>
  <SharedDoc>false</SharedDoc>
  <HLinks>
    <vt:vector size="42" baseType="variant">
      <vt:variant>
        <vt:i4>7077950</vt:i4>
      </vt:variant>
      <vt:variant>
        <vt:i4>18</vt:i4>
      </vt:variant>
      <vt:variant>
        <vt:i4>0</vt:i4>
      </vt:variant>
      <vt:variant>
        <vt:i4>5</vt:i4>
      </vt:variant>
      <vt:variant>
        <vt:lpwstr>https://expressjs.com/</vt:lpwstr>
      </vt:variant>
      <vt:variant>
        <vt:lpwstr/>
      </vt:variant>
      <vt:variant>
        <vt:i4>1114129</vt:i4>
      </vt:variant>
      <vt:variant>
        <vt:i4>15</vt:i4>
      </vt:variant>
      <vt:variant>
        <vt:i4>0</vt:i4>
      </vt:variant>
      <vt:variant>
        <vt:i4>5</vt:i4>
      </vt:variant>
      <vt:variant>
        <vt:lpwstr>https://medium.com/stackfame/get-list-of-all-files-in-a-directory-in-node-js-befd31677ec5</vt:lpwstr>
      </vt:variant>
      <vt:variant>
        <vt:lpwstr/>
      </vt:variant>
      <vt:variant>
        <vt:i4>4784219</vt:i4>
      </vt:variant>
      <vt:variant>
        <vt:i4>12</vt:i4>
      </vt:variant>
      <vt:variant>
        <vt:i4>0</vt:i4>
      </vt:variant>
      <vt:variant>
        <vt:i4>5</vt:i4>
      </vt:variant>
      <vt:variant>
        <vt:lpwstr>https://www.geeksforgeeks.org/file-uploading-in-react-js/</vt:lpwstr>
      </vt:variant>
      <vt:variant>
        <vt:lpwstr/>
      </vt:variant>
      <vt:variant>
        <vt:i4>8060979</vt:i4>
      </vt:variant>
      <vt:variant>
        <vt:i4>9</vt:i4>
      </vt:variant>
      <vt:variant>
        <vt:i4>0</vt:i4>
      </vt:variant>
      <vt:variant>
        <vt:i4>5</vt:i4>
      </vt:variant>
      <vt:variant>
        <vt:lpwstr>https://ahfarmer.github.io/calculator/</vt:lpwstr>
      </vt:variant>
      <vt:variant>
        <vt:lpwstr/>
      </vt:variant>
      <vt:variant>
        <vt:i4>2818090</vt:i4>
      </vt:variant>
      <vt:variant>
        <vt:i4>6</vt:i4>
      </vt:variant>
      <vt:variant>
        <vt:i4>0</vt:i4>
      </vt:variant>
      <vt:variant>
        <vt:i4>5</vt:i4>
      </vt:variant>
      <vt:variant>
        <vt:lpwstr>https://github.com/ahfarmer/calculator</vt:lpwstr>
      </vt:variant>
      <vt:variant>
        <vt:lpwstr/>
      </vt:variant>
      <vt:variant>
        <vt:i4>917596</vt:i4>
      </vt:variant>
      <vt:variant>
        <vt:i4>3</vt:i4>
      </vt:variant>
      <vt:variant>
        <vt:i4>0</vt:i4>
      </vt:variant>
      <vt:variant>
        <vt:i4>5</vt:i4>
      </vt:variant>
      <vt:variant>
        <vt:lpwstr>https://reactjs.org/</vt:lpwstr>
      </vt:variant>
      <vt:variant>
        <vt:lpwstr/>
      </vt:variant>
      <vt:variant>
        <vt:i4>2031704</vt:i4>
      </vt:variant>
      <vt:variant>
        <vt:i4>0</vt:i4>
      </vt:variant>
      <vt:variant>
        <vt:i4>0</vt:i4>
      </vt:variant>
      <vt:variant>
        <vt:i4>5</vt:i4>
      </vt:variant>
      <vt:variant>
        <vt:lpwstr>https://reactnative.de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nut - Cristian Canciu</dc:creator>
  <cp:keywords/>
  <dc:description/>
  <cp:lastModifiedBy>Ionut - Cristian Canciu</cp:lastModifiedBy>
  <cp:revision>106</cp:revision>
  <dcterms:created xsi:type="dcterms:W3CDTF">2022-04-06T12:09:00Z</dcterms:created>
  <dcterms:modified xsi:type="dcterms:W3CDTF">2022-04-09T21:49:00Z</dcterms:modified>
</cp:coreProperties>
</file>